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659C" w:rsidRDefault="00CC69C0" w:rsidP="0046084D">
      <w:r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811886</wp:posOffset>
                </wp:positionH>
                <wp:positionV relativeFrom="paragraph">
                  <wp:posOffset>7910945</wp:posOffset>
                </wp:positionV>
                <wp:extent cx="4343400" cy="390525"/>
                <wp:effectExtent l="0" t="0" r="0" b="9525"/>
                <wp:wrapNone/>
                <wp:docPr id="5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8102CF" w:rsidRDefault="003505B2" w:rsidP="003505B2">
                            <w:pPr>
                              <w:rPr>
                                <w:rFonts w:ascii="Open Sans" w:hAnsi="Open Sans" w:cs="Open Sans"/>
                                <w:color w:val="3082C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2" o:spid="_x0000_s1026" type="#_x0000_t202" style="position:absolute;margin-left:142.65pt;margin-top:622.9pt;width:342pt;height:30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" filled="f" stroked="f">
                <v:textbox>
                  <w:txbxContent>
                    <w:p w:rsidR="003505B2" w:rsidRPr="008102CF" w:rsidRDefault="003505B2" w:rsidP="003505B2">
                      <w:pPr>
                        <w:rPr>
                          <w:rFonts w:ascii="Open Sans" w:hAnsi="Open Sans" w:cs="Open Sans"/>
                          <w:color w:val="3082C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995055</wp:posOffset>
                </wp:positionH>
                <wp:positionV relativeFrom="paragraph">
                  <wp:posOffset>7488382</wp:posOffset>
                </wp:positionV>
                <wp:extent cx="4208780" cy="498763"/>
                <wp:effectExtent l="0" t="0" r="0" b="0"/>
                <wp:wrapNone/>
                <wp:docPr id="16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4987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CC69C0" w:rsidRDefault="00CC69C0" w:rsidP="002D312E">
                            <w:pPr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Учился с 2013 до 2024 года, закончил 11 классов, был ударником если не считать 2 штуки троек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0" o:spid="_x0000_s1027" type="#_x0000_t202" style="position:absolute;margin-left:157.1pt;margin-top:589.65pt;width:331.4pt;height:3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" filled="f" stroked="f">
                <v:textbox>
                  <w:txbxContent>
                    <w:p w:rsidR="003505B2" w:rsidRPr="00CC69C0" w:rsidRDefault="00CC69C0" w:rsidP="002D312E">
                      <w:pPr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Учился с 2013 до 2024 года, закончил 11 классов, был ударником если не считать 2 штуки троек</w:t>
                      </w:r>
                    </w:p>
                  </w:txbxContent>
                </v:textbox>
              </v:shape>
            </w:pict>
          </mc:Fallback>
        </mc:AlternateContent>
      </w:r>
      <w:r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1995055</wp:posOffset>
                </wp:positionH>
                <wp:positionV relativeFrom="paragraph">
                  <wp:posOffset>5721927</wp:posOffset>
                </wp:positionV>
                <wp:extent cx="4208780" cy="893618"/>
                <wp:effectExtent l="0" t="0" r="0" b="1905"/>
                <wp:wrapNone/>
                <wp:docPr id="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89361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0664" w:rsidRPr="00CC69C0" w:rsidRDefault="00CC69C0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Ни где только в Мега Лабе. </w:t>
                            </w:r>
                            <w:proofErr w:type="gramStart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Думал</w:t>
                            </w:r>
                            <w:proofErr w:type="gramEnd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 что буду учится в головном офисе а кинули в бустер скул. Но не чего, не жалуюсь, но кажется в головном </w:t>
                            </w:r>
                            <w:proofErr w:type="gramStart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офисе  будет</w:t>
                            </w:r>
                            <w:proofErr w:type="gramEnd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 круче. И вообще я с трудом закрыл Джава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кор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7" o:spid="_x0000_s1028" type="#_x0000_t202" style="position:absolute;margin-left:157.1pt;margin-top:450.55pt;width:331.4pt;height:70.3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ia7uAIAAMI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" filled="f" stroked="f">
                <v:textbox>
                  <w:txbxContent>
                    <w:p w:rsidR="00A60664" w:rsidRPr="00CC69C0" w:rsidRDefault="00CC69C0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Ни где только в Мега Лабе. </w:t>
                      </w:r>
                      <w:proofErr w:type="gramStart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Думал</w:t>
                      </w:r>
                      <w:proofErr w:type="gramEnd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 что буду учится в головном офисе а кинули в бустер скул. Но не чего, не жалуюсь, но кажется в головном </w:t>
                      </w:r>
                      <w:proofErr w:type="gramStart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офисе  будет</w:t>
                      </w:r>
                      <w:proofErr w:type="gramEnd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 круче. И вообще я с трудом закрыл Джава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кор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  <w:r w:rsidR="006C1986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45310" behindDoc="0" locked="0" layoutInCell="1" allowOverlap="1">
                <wp:simplePos x="0" y="0"/>
                <wp:positionH relativeFrom="column">
                  <wp:posOffset>-723265</wp:posOffset>
                </wp:positionH>
                <wp:positionV relativeFrom="paragraph">
                  <wp:posOffset>5143500</wp:posOffset>
                </wp:positionV>
                <wp:extent cx="2504440" cy="3505200"/>
                <wp:effectExtent l="19050" t="19050" r="29210" b="3810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4440" cy="350520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3082C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C0B846" id="Rectangle 30" o:spid="_x0000_s1026" style="position:absolute;margin-left:-56.95pt;margin-top:405pt;width:197.2pt;height:276pt;z-index:25164531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" filled="f" strokecolor="#3082c4" strokeweight="4.5pt"/>
            </w:pict>
          </mc:Fallback>
        </mc:AlternateContent>
      </w:r>
      <w:r w:rsidR="006C1986" w:rsidRPr="006E16FB"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09775</wp:posOffset>
                </wp:positionH>
                <wp:positionV relativeFrom="paragraph">
                  <wp:posOffset>1101725</wp:posOffset>
                </wp:positionV>
                <wp:extent cx="3522980" cy="342900"/>
                <wp:effectExtent l="0" t="0" r="0" b="0"/>
                <wp:wrapNone/>
                <wp:docPr id="28" name="Text Box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298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Pr="00C93EBC" w:rsidRDefault="0058360C" w:rsidP="00540EE1">
                            <w:pPr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</w:pPr>
                            <w:r w:rsidRPr="00C93EBC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+(</w:t>
                            </w:r>
                            <w:r w:rsidR="00AA3146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996</w:t>
                            </w:r>
                            <w:r w:rsidRPr="00C93EBC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>)</w:t>
                            </w:r>
                            <w:r w:rsidR="00AA3146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500077074</w:t>
                            </w:r>
                            <w:r w:rsidRPr="00C93EBC">
                              <w:rPr>
                                <w:rFonts w:ascii="Open Sans Light" w:hAnsi="Open Sans Light" w:cs="Open Sans Light"/>
                                <w:color w:val="181818"/>
                              </w:rPr>
                              <w:t xml:space="preserve"> -   </w:t>
                            </w:r>
                            <w:r w:rsidR="00AA3146"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  <w:lang w:val="ru-RU"/>
                              </w:rPr>
                              <w:t>нагибатор006</w:t>
                            </w:r>
                            <w:r w:rsidR="001373EC" w:rsidRPr="00C93EBC"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  <w:t>@</w:t>
                            </w:r>
                            <w:r w:rsidR="00AA3146"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  <w:t>SMS</w:t>
                            </w:r>
                            <w:r w:rsidR="001373EC" w:rsidRPr="00C93EBC">
                              <w:rPr>
                                <w:rFonts w:ascii="Open Sans Light" w:hAnsi="Open Sans Light" w:cs="Open Sans Light"/>
                                <w:color w:val="181818"/>
                                <w:u w:val="single"/>
                              </w:rPr>
                              <w:t>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8" o:spid="_x0000_s1029" type="#_x0000_t202" style="position:absolute;margin-left:158.25pt;margin-top:86.75pt;width:277.4pt;height:2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hp0uwIAAMM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" filled="f" stroked="f">
                <v:textbox>
                  <w:txbxContent>
                    <w:p w:rsidR="001373EC" w:rsidRPr="00C93EBC" w:rsidRDefault="0058360C" w:rsidP="00540EE1">
                      <w:pPr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</w:pPr>
                      <w:r w:rsidRPr="00C93EBC">
                        <w:rPr>
                          <w:rFonts w:ascii="Open Sans Light" w:hAnsi="Open Sans Light" w:cs="Open Sans Light"/>
                          <w:color w:val="181818"/>
                        </w:rPr>
                        <w:t>+(</w:t>
                      </w:r>
                      <w:r w:rsidR="00AA3146">
                        <w:rPr>
                          <w:rFonts w:ascii="Open Sans Light" w:hAnsi="Open Sans Light" w:cs="Open Sans Light"/>
                          <w:color w:val="181818"/>
                        </w:rPr>
                        <w:t>996</w:t>
                      </w:r>
                      <w:r w:rsidRPr="00C93EBC">
                        <w:rPr>
                          <w:rFonts w:ascii="Open Sans Light" w:hAnsi="Open Sans Light" w:cs="Open Sans Light"/>
                          <w:color w:val="181818"/>
                        </w:rPr>
                        <w:t>)</w:t>
                      </w:r>
                      <w:r w:rsidR="00AA3146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500077074</w:t>
                      </w:r>
                      <w:r w:rsidRPr="00C93EBC">
                        <w:rPr>
                          <w:rFonts w:ascii="Open Sans Light" w:hAnsi="Open Sans Light" w:cs="Open Sans Light"/>
                          <w:color w:val="181818"/>
                        </w:rPr>
                        <w:t xml:space="preserve"> -   </w:t>
                      </w:r>
                      <w:r w:rsidR="00AA3146">
                        <w:rPr>
                          <w:rFonts w:ascii="Open Sans Light" w:hAnsi="Open Sans Light" w:cs="Open Sans Light"/>
                          <w:color w:val="181818"/>
                          <w:u w:val="single"/>
                          <w:lang w:val="ru-RU"/>
                        </w:rPr>
                        <w:t>нагибатор006</w:t>
                      </w:r>
                      <w:r w:rsidR="001373EC" w:rsidRPr="00C93EBC"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  <w:t>@</w:t>
                      </w:r>
                      <w:r w:rsidR="00AA3146"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  <w:t>SMS</w:t>
                      </w:r>
                      <w:r w:rsidR="001373EC" w:rsidRPr="00C93EBC">
                        <w:rPr>
                          <w:rFonts w:ascii="Open Sans Light" w:hAnsi="Open Sans Light" w:cs="Open Sans Light"/>
                          <w:color w:val="181818"/>
                          <w:u w:val="single"/>
                        </w:rPr>
                        <w:t>.com</w:t>
                      </w:r>
                    </w:p>
                  </w:txbxContent>
                </v:textbox>
              </v:shape>
            </w:pict>
          </mc:Fallback>
        </mc:AlternateContent>
      </w:r>
      <w:r w:rsidR="006C1986" w:rsidRPr="006E16FB"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DAA1E63" wp14:editId="625CA264">
                <wp:simplePos x="0" y="0"/>
                <wp:positionH relativeFrom="column">
                  <wp:posOffset>1990725</wp:posOffset>
                </wp:positionH>
                <wp:positionV relativeFrom="paragraph">
                  <wp:posOffset>-191135</wp:posOffset>
                </wp:positionV>
                <wp:extent cx="3532505" cy="385445"/>
                <wp:effectExtent l="0" t="0" r="0" b="0"/>
                <wp:wrapNone/>
                <wp:docPr id="32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385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7066D" w:rsidRPr="008102CF" w:rsidRDefault="00CC69C0" w:rsidP="008102CF">
                            <w:pPr>
                              <w:spacing w:line="216" w:lineRule="auto"/>
                              <w:jc w:val="both"/>
                              <w:rPr>
                                <w:rFonts w:ascii="Proza Libre SEMIBOLD" w:hAnsi="Proza Libre SEMIBOLD" w:cs="Open Sans Semibold"/>
                                <w:color w:val="181818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Proza Libre SEMIBOLD" w:hAnsi="Proza Libre SEMIBOLD" w:cs="Open Sans Semibold"/>
                                <w:color w:val="181818"/>
                                <w:sz w:val="30"/>
                                <w:szCs w:val="30"/>
                                <w:lang w:val="ru-RU"/>
                              </w:rPr>
                              <w:t>Привет</w:t>
                            </w:r>
                            <w:r w:rsidR="0027066D" w:rsidRPr="008102CF">
                              <w:rPr>
                                <w:rFonts w:ascii="Proza Libre SEMIBOLD" w:hAnsi="Proza Libre SEMIBOLD" w:cs="Open Sans Semibold"/>
                                <w:color w:val="181818"/>
                                <w:sz w:val="30"/>
                                <w:szCs w:val="30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AA1E63" id="Text Box 126" o:spid="_x0000_s1030" type="#_x0000_t202" style="position:absolute;margin-left:156.75pt;margin-top:-15.05pt;width:278.15pt;height:30.3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yfbuwIAAMM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" filled="f" stroked="f">
                <v:textbox>
                  <w:txbxContent>
                    <w:p w:rsidR="0027066D" w:rsidRPr="008102CF" w:rsidRDefault="00CC69C0" w:rsidP="008102CF">
                      <w:pPr>
                        <w:spacing w:line="216" w:lineRule="auto"/>
                        <w:jc w:val="both"/>
                        <w:rPr>
                          <w:rFonts w:ascii="Proza Libre SEMIBOLD" w:hAnsi="Proza Libre SEMIBOLD" w:cs="Open Sans Semibold"/>
                          <w:color w:val="181818"/>
                          <w:sz w:val="30"/>
                          <w:szCs w:val="30"/>
                        </w:rPr>
                      </w:pPr>
                      <w:r>
                        <w:rPr>
                          <w:rFonts w:ascii="Proza Libre SEMIBOLD" w:hAnsi="Proza Libre SEMIBOLD" w:cs="Open Sans Semibold"/>
                          <w:color w:val="181818"/>
                          <w:sz w:val="30"/>
                          <w:szCs w:val="30"/>
                          <w:lang w:val="ru-RU"/>
                        </w:rPr>
                        <w:t>Привет</w:t>
                      </w:r>
                      <w:r w:rsidR="0027066D" w:rsidRPr="008102CF">
                        <w:rPr>
                          <w:rFonts w:ascii="Proza Libre SEMIBOLD" w:hAnsi="Proza Libre SEMIBOLD" w:cs="Open Sans Semibold"/>
                          <w:color w:val="181818"/>
                          <w:sz w:val="30"/>
                          <w:szCs w:val="30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6C1986" w:rsidRPr="006E16FB"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-200025</wp:posOffset>
                </wp:positionH>
                <wp:positionV relativeFrom="paragraph">
                  <wp:posOffset>-304800</wp:posOffset>
                </wp:positionV>
                <wp:extent cx="1714500" cy="1714500"/>
                <wp:effectExtent l="0" t="0" r="0" b="0"/>
                <wp:wrapNone/>
                <wp:docPr id="26" name="Rectangle 134" descr="pic-instruc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1714500"/>
                        </a:xfrm>
                        <a:prstGeom prst="rect">
                          <a:avLst/>
                        </a:prstGeom>
                        <a:blipFill dpi="0" rotWithShape="0">
                          <a:blip r:embed="rId6"/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A3146" w:rsidRDefault="00AA3146" w:rsidP="00AA3146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217295" cy="1699260"/>
                                  <wp:effectExtent l="0" t="0" r="1905" b="0"/>
                                  <wp:docPr id="25" name="Рисунок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17637" cy="169973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34" o:spid="_x0000_s1031" alt="pic-instruction" style="position:absolute;margin-left:-15.75pt;margin-top:-24pt;width:135pt;height:1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" stroked="f">
                <v:fill r:id="rId8" o:title="pic-instruction" recolor="t" type="frame"/>
                <v:textbox>
                  <w:txbxContent>
                    <w:p w:rsidR="00AA3146" w:rsidRDefault="00AA3146" w:rsidP="00AA3146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217295" cy="1699260"/>
                            <wp:effectExtent l="0" t="0" r="1905" b="0"/>
                            <wp:docPr id="25" name="Рисунок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17637" cy="169973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46084D" w:rsidRPr="006E16FB"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90725</wp:posOffset>
                </wp:positionH>
                <wp:positionV relativeFrom="paragraph">
                  <wp:posOffset>85725</wp:posOffset>
                </wp:positionV>
                <wp:extent cx="3532505" cy="982980"/>
                <wp:effectExtent l="0" t="0" r="0" b="7620"/>
                <wp:wrapNone/>
                <wp:docPr id="27" name="Text Box 1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2505" cy="982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373EC" w:rsidRDefault="00CC69C0" w:rsidP="008102CF">
                            <w:pPr>
                              <w:spacing w:line="216" w:lineRule="auto"/>
                              <w:jc w:val="both"/>
                              <w:rPr>
                                <w:rFonts w:ascii="Proza Libre SEMIBOLD" w:hAnsi="Proza Libre SEMIBOLD" w:cs="Open Sans Semibold"/>
                                <w:color w:val="181818"/>
                                <w:sz w:val="60"/>
                                <w:szCs w:val="60"/>
                                <w:lang w:val="ru-RU"/>
                              </w:rPr>
                            </w:pPr>
                            <w:r>
                              <w:rPr>
                                <w:rFonts w:ascii="Proza Libre SEMIBOLD" w:hAnsi="Proza Libre SEMIBOLD" w:cs="Open Sans Semibold"/>
                                <w:color w:val="181818"/>
                                <w:sz w:val="60"/>
                                <w:szCs w:val="60"/>
                                <w:lang w:val="ru-RU"/>
                              </w:rPr>
                              <w:t xml:space="preserve">Я Сеитмаметов </w:t>
                            </w:r>
                          </w:p>
                          <w:p w:rsidR="00CC69C0" w:rsidRPr="00CC69C0" w:rsidRDefault="00CC69C0" w:rsidP="008102CF">
                            <w:pPr>
                              <w:spacing w:line="216" w:lineRule="auto"/>
                              <w:jc w:val="both"/>
                              <w:rPr>
                                <w:rFonts w:ascii="Proza Libre SEMIBOLD" w:hAnsi="Proza Libre SEMIBOLD" w:cs="Open Sans Semibold"/>
                                <w:color w:val="181818"/>
                                <w:sz w:val="60"/>
                                <w:szCs w:val="60"/>
                                <w:lang w:val="ru-RU"/>
                              </w:rPr>
                            </w:pPr>
                            <w:r>
                              <w:rPr>
                                <w:rFonts w:ascii="Proza Libre SEMIBOLD" w:hAnsi="Proza Libre SEMIBOLD" w:cs="Open Sans Semibold"/>
                                <w:color w:val="181818"/>
                                <w:sz w:val="60"/>
                                <w:szCs w:val="60"/>
                                <w:lang w:val="ru-RU"/>
                              </w:rPr>
                              <w:t xml:space="preserve">Салман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margin-left:156.75pt;margin-top:6.75pt;width:278.15pt;height:77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1kcEvAIAAMM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" filled="f" stroked="f">
                <v:textbox>
                  <w:txbxContent>
                    <w:p w:rsidR="001373EC" w:rsidRDefault="00CC69C0" w:rsidP="008102CF">
                      <w:pPr>
                        <w:spacing w:line="216" w:lineRule="auto"/>
                        <w:jc w:val="both"/>
                        <w:rPr>
                          <w:rFonts w:ascii="Proza Libre SEMIBOLD" w:hAnsi="Proza Libre SEMIBOLD" w:cs="Open Sans Semibold"/>
                          <w:color w:val="181818"/>
                          <w:sz w:val="60"/>
                          <w:szCs w:val="60"/>
                          <w:lang w:val="ru-RU"/>
                        </w:rPr>
                      </w:pPr>
                      <w:r>
                        <w:rPr>
                          <w:rFonts w:ascii="Proza Libre SEMIBOLD" w:hAnsi="Proza Libre SEMIBOLD" w:cs="Open Sans Semibold"/>
                          <w:color w:val="181818"/>
                          <w:sz w:val="60"/>
                          <w:szCs w:val="60"/>
                          <w:lang w:val="ru-RU"/>
                        </w:rPr>
                        <w:t xml:space="preserve">Я Сеитмаметов </w:t>
                      </w:r>
                    </w:p>
                    <w:p w:rsidR="00CC69C0" w:rsidRPr="00CC69C0" w:rsidRDefault="00CC69C0" w:rsidP="008102CF">
                      <w:pPr>
                        <w:spacing w:line="216" w:lineRule="auto"/>
                        <w:jc w:val="both"/>
                        <w:rPr>
                          <w:rFonts w:ascii="Proza Libre SEMIBOLD" w:hAnsi="Proza Libre SEMIBOLD" w:cs="Open Sans Semibold"/>
                          <w:color w:val="181818"/>
                          <w:sz w:val="60"/>
                          <w:szCs w:val="60"/>
                          <w:lang w:val="ru-RU"/>
                        </w:rPr>
                      </w:pPr>
                      <w:r>
                        <w:rPr>
                          <w:rFonts w:ascii="Proza Libre SEMIBOLD" w:hAnsi="Proza Libre SEMIBOLD" w:cs="Open Sans Semibold"/>
                          <w:color w:val="181818"/>
                          <w:sz w:val="60"/>
                          <w:szCs w:val="60"/>
                          <w:lang w:val="ru-RU"/>
                        </w:rPr>
                        <w:t xml:space="preserve">Салман </w:t>
                      </w:r>
                    </w:p>
                  </w:txbxContent>
                </v:textbox>
              </v:shape>
            </w:pict>
          </mc:Fallback>
        </mc:AlternateContent>
      </w:r>
      <w:r w:rsidR="008102CF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2105025</wp:posOffset>
                </wp:positionH>
                <wp:positionV relativeFrom="paragraph">
                  <wp:posOffset>1885315</wp:posOffset>
                </wp:positionV>
                <wp:extent cx="1971675" cy="447675"/>
                <wp:effectExtent l="0" t="0" r="0" b="9525"/>
                <wp:wrapNone/>
                <wp:docPr id="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16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AA3146" w:rsidRDefault="00AA3146" w:rsidP="00420C55">
                            <w:pPr>
                              <w:jc w:val="center"/>
                              <w:rPr>
                                <w:rFonts w:ascii="Proza Libre light" w:hAnsi="Proza Libre light" w:cs="Open Sans Semibold"/>
                                <w:color w:val="FFFFFF" w:themeColor="background1"/>
                                <w:spacing w:val="20"/>
                                <w:sz w:val="40"/>
                                <w:szCs w:val="40"/>
                                <w:lang w:val="ru-RU"/>
                              </w:rPr>
                            </w:pPr>
                            <w:r>
                              <w:rPr>
                                <w:rFonts w:ascii="Proza Libre light" w:hAnsi="Proza Libre light" w:cs="Open Sans Semibold"/>
                                <w:color w:val="FFFFFF" w:themeColor="background1"/>
                                <w:spacing w:val="20"/>
                                <w:sz w:val="40"/>
                                <w:szCs w:val="40"/>
                                <w:lang w:val="ru-RU"/>
                              </w:rPr>
                              <w:t>ОПЫ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1" o:spid="_x0000_s1033" type="#_x0000_t202" style="position:absolute;margin-left:165.75pt;margin-top:148.45pt;width:155.25pt;height:35.2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" filled="f" stroked="f">
                <v:textbox>
                  <w:txbxContent>
                    <w:p w:rsidR="004F5B3B" w:rsidRPr="00AA3146" w:rsidRDefault="00AA3146" w:rsidP="00420C55">
                      <w:pPr>
                        <w:jc w:val="center"/>
                        <w:rPr>
                          <w:rFonts w:ascii="Proza Libre light" w:hAnsi="Proza Libre light" w:cs="Open Sans Semibold"/>
                          <w:color w:val="FFFFFF" w:themeColor="background1"/>
                          <w:spacing w:val="20"/>
                          <w:sz w:val="40"/>
                          <w:szCs w:val="40"/>
                          <w:lang w:val="ru-RU"/>
                        </w:rPr>
                      </w:pPr>
                      <w:r>
                        <w:rPr>
                          <w:rFonts w:ascii="Proza Libre light" w:hAnsi="Proza Libre light" w:cs="Open Sans Semibold"/>
                          <w:color w:val="FFFFFF" w:themeColor="background1"/>
                          <w:spacing w:val="20"/>
                          <w:sz w:val="40"/>
                          <w:szCs w:val="40"/>
                          <w:lang w:val="ru-RU"/>
                        </w:rPr>
                        <w:t>ОПЫТ</w:t>
                      </w:r>
                    </w:p>
                  </w:txbxContent>
                </v:textbox>
              </v:shape>
            </w:pict>
          </mc:Fallback>
        </mc:AlternateContent>
      </w:r>
      <w:r w:rsidR="008102CF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45277" behindDoc="0" locked="0" layoutInCell="1" allowOverlap="1">
                <wp:simplePos x="0" y="0"/>
                <wp:positionH relativeFrom="column">
                  <wp:posOffset>2105025</wp:posOffset>
                </wp:positionH>
                <wp:positionV relativeFrom="paragraph">
                  <wp:posOffset>1847851</wp:posOffset>
                </wp:positionV>
                <wp:extent cx="1971675" cy="514350"/>
                <wp:effectExtent l="0" t="0" r="9525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1675" cy="514350"/>
                        </a:xfrm>
                        <a:prstGeom prst="rect">
                          <a:avLst/>
                        </a:prstGeom>
                        <a:solidFill>
                          <a:srgbClr val="3082C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6CF60F" id="Rectangle 23" o:spid="_x0000_s1026" style="position:absolute;margin-left:165.75pt;margin-top:145.5pt;width:155.25pt;height:40.5pt;z-index:25164527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" fillcolor="#3082c4" stroked="f" strokeweight="1pt"/>
            </w:pict>
          </mc:Fallback>
        </mc:AlternateContent>
      </w:r>
      <w:r w:rsidR="00420C55"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124200</wp:posOffset>
                </wp:positionV>
                <wp:extent cx="2238375" cy="323850"/>
                <wp:effectExtent l="0" t="0" r="0" b="0"/>
                <wp:wrapNone/>
                <wp:docPr id="12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23696" w:rsidRPr="00AA3146" w:rsidRDefault="00AA3146" w:rsidP="00AA3146">
                            <w:pPr>
                              <w:jc w:val="center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Я Креативный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8" o:spid="_x0000_s1034" type="#_x0000_t202" style="position:absolute;margin-left:-48pt;margin-top:246pt;width:176.25pt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" filled="f" stroked="f">
                <v:textbox>
                  <w:txbxContent>
                    <w:p w:rsidR="00D23696" w:rsidRPr="00AA3146" w:rsidRDefault="00AA3146" w:rsidP="00AA3146">
                      <w:pPr>
                        <w:jc w:val="center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Я Креативный 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400425</wp:posOffset>
                </wp:positionV>
                <wp:extent cx="2238375" cy="323850"/>
                <wp:effectExtent l="0" t="0" r="0" b="0"/>
                <wp:wrapNone/>
                <wp:docPr id="11" name="Text Box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AA3146" w:rsidRDefault="00AA3146" w:rsidP="00AA3146">
                            <w:pPr>
                              <w:jc w:val="center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Заказ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4" o:spid="_x0000_s1035" type="#_x0000_t202" style="position:absolute;margin-left:-48pt;margin-top:267.75pt;width:176.25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hkbugIAAMI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" filled="f" stroked="f">
                <v:textbox>
                  <w:txbxContent>
                    <w:p w:rsidR="00610F96" w:rsidRPr="00AA3146" w:rsidRDefault="00AA3146" w:rsidP="00AA3146">
                      <w:pPr>
                        <w:jc w:val="center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Заказы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676650</wp:posOffset>
                </wp:positionV>
                <wp:extent cx="2238375" cy="295275"/>
                <wp:effectExtent l="0" t="0" r="0" b="9525"/>
                <wp:wrapNone/>
                <wp:docPr id="9" name="Text Box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AA3146" w:rsidRDefault="00AA3146" w:rsidP="00AA3146">
                            <w:pPr>
                              <w:jc w:val="center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Хорошая чувства вкус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0" o:spid="_x0000_s1036" type="#_x0000_t202" style="position:absolute;margin-left:-48pt;margin-top:289.5pt;width:176.25pt;height:23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" filled="f" stroked="f">
                <v:textbox>
                  <w:txbxContent>
                    <w:p w:rsidR="00610F96" w:rsidRPr="00AA3146" w:rsidRDefault="00AA3146" w:rsidP="00AA3146">
                      <w:pPr>
                        <w:jc w:val="center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Хорошая чувства вкуса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609600</wp:posOffset>
                </wp:positionH>
                <wp:positionV relativeFrom="paragraph">
                  <wp:posOffset>3952875</wp:posOffset>
                </wp:positionV>
                <wp:extent cx="2238375" cy="333375"/>
                <wp:effectExtent l="0" t="0" r="0" b="9525"/>
                <wp:wrapNone/>
                <wp:docPr id="10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837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AA3146" w:rsidRDefault="00AA3146" w:rsidP="00AA3146">
                            <w:pP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   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ab/>
                            </w:r>
                            <w:r w:rsidRPr="00AA314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Ответственность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ab/>
                            </w:r>
                            <w:proofErr w:type="spellStart"/>
                            <w:r w:rsidRPr="00AA314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Ответственность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отвлощытмщфыт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ab/>
                            </w:r>
                            <w:r w:rsidRPr="00AA314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Ответственность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ab/>
                            </w:r>
                            <w:proofErr w:type="spellStart"/>
                            <w:r w:rsidRPr="00AA3146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Ответственность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6" o:spid="_x0000_s1037" type="#_x0000_t202" style="position:absolute;margin-left:-48pt;margin-top:311.25pt;width:176.25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" filled="f" stroked="f">
                <v:textbox>
                  <w:txbxContent>
                    <w:p w:rsidR="00610F96" w:rsidRPr="00AA3146" w:rsidRDefault="00AA3146" w:rsidP="00AA3146">
                      <w:pP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   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ab/>
                      </w:r>
                      <w:r w:rsidRPr="00AA3146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Ответственность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ab/>
                      </w:r>
                      <w:proofErr w:type="spellStart"/>
                      <w:r w:rsidRPr="00AA3146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Ответственность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отвлощытмщфыт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ab/>
                      </w:r>
                      <w:r w:rsidRPr="00AA3146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Ответственность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ab/>
                      </w:r>
                      <w:proofErr w:type="spellStart"/>
                      <w:r w:rsidRPr="00AA3146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Ответственность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666750</wp:posOffset>
                </wp:positionH>
                <wp:positionV relativeFrom="paragraph">
                  <wp:posOffset>4229100</wp:posOffset>
                </wp:positionV>
                <wp:extent cx="2299970" cy="323850"/>
                <wp:effectExtent l="0" t="0" r="0" b="0"/>
                <wp:wrapNone/>
                <wp:docPr id="13" name="Text Box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AA3146" w:rsidRDefault="00AA3146" w:rsidP="00AA3146">
                            <w:pPr>
                              <w:jc w:val="center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Управление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2" o:spid="_x0000_s1038" type="#_x0000_t202" style="position:absolute;margin-left:-52.5pt;margin-top:333pt;width:181.1pt;height:2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dBnugIAAMQ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" filled="f" stroked="f">
                <v:textbox>
                  <w:txbxContent>
                    <w:p w:rsidR="00610F96" w:rsidRPr="00AA3146" w:rsidRDefault="00AA3146" w:rsidP="00AA3146">
                      <w:pPr>
                        <w:jc w:val="center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Управление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723900</wp:posOffset>
                </wp:positionH>
                <wp:positionV relativeFrom="paragraph">
                  <wp:posOffset>4505325</wp:posOffset>
                </wp:positionV>
                <wp:extent cx="2352675" cy="342900"/>
                <wp:effectExtent l="0" t="0" r="0" b="0"/>
                <wp:wrapNone/>
                <wp:docPr id="7" name="Text Box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267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10F96" w:rsidRPr="00AA3146" w:rsidRDefault="00AA3146" w:rsidP="00AA3146">
                            <w:pPr>
                              <w:jc w:val="center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Доброта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8" o:spid="_x0000_s1039" type="#_x0000_t202" style="position:absolute;margin-left:-57pt;margin-top:354.75pt;width:185.25pt;height:2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ziKvQIAAMM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" filled="f" stroked="f">
                <v:textbox>
                  <w:txbxContent>
                    <w:p w:rsidR="00610F96" w:rsidRPr="00AA3146" w:rsidRDefault="00AA3146" w:rsidP="00AA3146">
                      <w:pPr>
                        <w:jc w:val="center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Доброта 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6696075</wp:posOffset>
                </wp:positionV>
                <wp:extent cx="3238500" cy="390525"/>
                <wp:effectExtent l="0" t="0" r="0" b="9525"/>
                <wp:wrapNone/>
                <wp:docPr id="3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CC69C0" w:rsidRDefault="00CC69C0" w:rsidP="004F5B3B">
                            <w:pPr>
                              <w:rPr>
                                <w:rFonts w:ascii="Proza Libre light" w:hAnsi="Proza Libre light" w:cs="Open Sans Semibold"/>
                                <w:color w:val="1C1C1C"/>
                                <w:spacing w:val="20"/>
                                <w:sz w:val="40"/>
                                <w:szCs w:val="40"/>
                                <w:lang w:val="ru-RU"/>
                              </w:rPr>
                            </w:pPr>
                            <w:r w:rsidRPr="00CC69C0">
                              <w:rPr>
                                <w:rFonts w:ascii="Proza Libre light" w:hAnsi="Proza Libre light" w:cs="Open Sans Semibold"/>
                                <w:color w:val="1C1C1C"/>
                                <w:spacing w:val="20"/>
                                <w:sz w:val="40"/>
                                <w:szCs w:val="40"/>
                                <w:lang w:val="ru-RU"/>
                              </w:rPr>
                              <w:t>ОБРАЗОВАНИЕ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8" o:spid="_x0000_s1040" type="#_x0000_t202" style="position:absolute;margin-left:156.85pt;margin-top:527.25pt;width:255pt;height:30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8o3WuQIAAMI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" filled="f" stroked="f">
                <v:textbox>
                  <w:txbxContent>
                    <w:p w:rsidR="003505B2" w:rsidRPr="00CC69C0" w:rsidRDefault="00CC69C0" w:rsidP="004F5B3B">
                      <w:pPr>
                        <w:rPr>
                          <w:rFonts w:ascii="Proza Libre light" w:hAnsi="Proza Libre light" w:cs="Open Sans Semibold"/>
                          <w:color w:val="1C1C1C"/>
                          <w:spacing w:val="20"/>
                          <w:sz w:val="40"/>
                          <w:szCs w:val="40"/>
                          <w:lang w:val="ru-RU"/>
                        </w:rPr>
                      </w:pPr>
                      <w:r w:rsidRPr="00CC69C0">
                        <w:rPr>
                          <w:rFonts w:ascii="Proza Libre light" w:hAnsi="Proza Libre light" w:cs="Open Sans Semibold"/>
                          <w:color w:val="1C1C1C"/>
                          <w:spacing w:val="20"/>
                          <w:sz w:val="40"/>
                          <w:szCs w:val="40"/>
                          <w:lang w:val="ru-RU"/>
                        </w:rPr>
                        <w:t>ОБРАЗОВАНИЕ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7179945</wp:posOffset>
                </wp:positionV>
                <wp:extent cx="4343400" cy="390525"/>
                <wp:effectExtent l="0" t="0" r="0" b="9525"/>
                <wp:wrapNone/>
                <wp:docPr id="4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CC69C0" w:rsidRDefault="00CC69C0" w:rsidP="003505B2">
                            <w:pPr>
                              <w:rPr>
                                <w:rFonts w:ascii="Open Sans" w:hAnsi="Open Sans" w:cs="Open Sans"/>
                                <w:color w:val="3082C4"/>
                                <w:lang w:val="ru-RU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3082C4"/>
                                <w:sz w:val="36"/>
                                <w:szCs w:val="36"/>
                                <w:lang w:val="ru-RU"/>
                              </w:rPr>
                              <w:t xml:space="preserve">Школьное </w:t>
                            </w:r>
                            <w:r w:rsidRPr="00CC69C0">
                              <w:rPr>
                                <w:rFonts w:ascii="Open Sans" w:hAnsi="Open Sans" w:cs="Open Sans"/>
                                <w:color w:val="3082C4"/>
                                <w:sz w:val="36"/>
                                <w:szCs w:val="36"/>
                                <w:lang w:val="ru-RU"/>
                              </w:rPr>
                              <w:t>ОБРАЗОВАНИЕ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9" o:spid="_x0000_s1041" type="#_x0000_t202" style="position:absolute;margin-left:156.85pt;margin-top:565.35pt;width:342pt;height:30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1xEjtwIAAMI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" filled="f" stroked="f">
                <v:textbox>
                  <w:txbxContent>
                    <w:p w:rsidR="003505B2" w:rsidRPr="00CC69C0" w:rsidRDefault="00CC69C0" w:rsidP="003505B2">
                      <w:pPr>
                        <w:rPr>
                          <w:rFonts w:ascii="Open Sans" w:hAnsi="Open Sans" w:cs="Open Sans"/>
                          <w:color w:val="3082C4"/>
                          <w:lang w:val="ru-RU"/>
                        </w:rPr>
                      </w:pPr>
                      <w:r>
                        <w:rPr>
                          <w:rFonts w:ascii="Open Sans" w:hAnsi="Open Sans" w:cs="Open Sans"/>
                          <w:color w:val="3082C4"/>
                          <w:sz w:val="36"/>
                          <w:szCs w:val="36"/>
                          <w:lang w:val="ru-RU"/>
                        </w:rPr>
                        <w:t xml:space="preserve">Школьное </w:t>
                      </w:r>
                      <w:r w:rsidRPr="00CC69C0">
                        <w:rPr>
                          <w:rFonts w:ascii="Open Sans" w:hAnsi="Open Sans" w:cs="Open Sans"/>
                          <w:color w:val="3082C4"/>
                          <w:sz w:val="36"/>
                          <w:szCs w:val="36"/>
                          <w:lang w:val="ru-RU"/>
                        </w:rPr>
                        <w:t>ОБРАЗОВАНИЕ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8150860</wp:posOffset>
                </wp:positionV>
                <wp:extent cx="4208780" cy="535305"/>
                <wp:effectExtent l="0" t="0" r="0" b="0"/>
                <wp:wrapNone/>
                <wp:docPr id="17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535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05B2" w:rsidRPr="00C93EBC" w:rsidRDefault="003505B2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3" o:spid="_x0000_s1042" type="#_x0000_t202" style="position:absolute;margin-left:156.85pt;margin-top:641.8pt;width:331.4pt;height:42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" filled="f" stroked="f">
                <v:textbox>
                  <w:txbxContent>
                    <w:p w:rsidR="003505B2" w:rsidRPr="00C93EBC" w:rsidRDefault="003505B2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5405755</wp:posOffset>
                </wp:positionV>
                <wp:extent cx="4343400" cy="390525"/>
                <wp:effectExtent l="0" t="0" r="0" b="9525"/>
                <wp:wrapNone/>
                <wp:docPr id="22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0664" w:rsidRPr="00CC69C0" w:rsidRDefault="00CC69C0" w:rsidP="001C3739">
                            <w:pPr>
                              <w:rPr>
                                <w:rFonts w:ascii="Open Sans" w:hAnsi="Open Sans" w:cs="Open Sans"/>
                                <w:color w:val="3082C4"/>
                                <w:lang w:val="ru-RU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3082C4"/>
                                <w:sz w:val="36"/>
                                <w:szCs w:val="36"/>
                                <w:lang w:val="ru-RU"/>
                              </w:rPr>
                              <w:t xml:space="preserve">Где ещё учился?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6" o:spid="_x0000_s1043" type="#_x0000_t202" style="position:absolute;margin-left:156.85pt;margin-top:425.65pt;width:342pt;height:30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htbuQIAAMM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" filled="f" stroked="f">
                <v:textbox>
                  <w:txbxContent>
                    <w:p w:rsidR="00A60664" w:rsidRPr="00CC69C0" w:rsidRDefault="00CC69C0" w:rsidP="001C3739">
                      <w:pPr>
                        <w:rPr>
                          <w:rFonts w:ascii="Open Sans" w:hAnsi="Open Sans" w:cs="Open Sans"/>
                          <w:color w:val="3082C4"/>
                          <w:lang w:val="ru-RU"/>
                        </w:rPr>
                      </w:pPr>
                      <w:r>
                        <w:rPr>
                          <w:rFonts w:ascii="Open Sans" w:hAnsi="Open Sans" w:cs="Open Sans"/>
                          <w:color w:val="3082C4"/>
                          <w:sz w:val="36"/>
                          <w:szCs w:val="36"/>
                          <w:lang w:val="ru-RU"/>
                        </w:rPr>
                        <w:t xml:space="preserve">Где ещё учился? 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4013835</wp:posOffset>
                </wp:positionV>
                <wp:extent cx="4343400" cy="390525"/>
                <wp:effectExtent l="0" t="0" r="0" b="9525"/>
                <wp:wrapNone/>
                <wp:docPr id="2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545A30" w:rsidRDefault="00545A30" w:rsidP="001C3739">
                            <w:pPr>
                              <w:rPr>
                                <w:rFonts w:ascii="Open Sans" w:hAnsi="Open Sans" w:cs="Open Sans"/>
                                <w:color w:val="3082C4"/>
                                <w:lang w:val="ru-RU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3082C4"/>
                                <w:sz w:val="36"/>
                                <w:szCs w:val="36"/>
                                <w:lang w:val="ru-RU"/>
                              </w:rPr>
                              <w:t>Когда начал не понимать темы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4" o:spid="_x0000_s1044" type="#_x0000_t202" style="position:absolute;margin-left:156.85pt;margin-top:316.05pt;width:342pt;height:30.7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" filled="f" stroked="f">
                <v:textbox>
                  <w:txbxContent>
                    <w:p w:rsidR="007C41E6" w:rsidRPr="00545A30" w:rsidRDefault="00545A30" w:rsidP="001C3739">
                      <w:pPr>
                        <w:rPr>
                          <w:rFonts w:ascii="Open Sans" w:hAnsi="Open Sans" w:cs="Open Sans"/>
                          <w:color w:val="3082C4"/>
                          <w:lang w:val="ru-RU"/>
                        </w:rPr>
                      </w:pPr>
                      <w:r>
                        <w:rPr>
                          <w:rFonts w:ascii="Open Sans" w:hAnsi="Open Sans" w:cs="Open Sans"/>
                          <w:color w:val="3082C4"/>
                          <w:sz w:val="36"/>
                          <w:szCs w:val="36"/>
                          <w:lang w:val="ru-RU"/>
                        </w:rPr>
                        <w:t>Когда начал не понимать темы?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4328160</wp:posOffset>
                </wp:positionV>
                <wp:extent cx="4208780" cy="1190625"/>
                <wp:effectExtent l="0" t="0" r="0" b="9525"/>
                <wp:wrapNone/>
                <wp:docPr id="19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190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C41E6" w:rsidRPr="00545A30" w:rsidRDefault="00545A30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Грустно </w:t>
                            </w:r>
                            <w:proofErr w:type="gramStart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ос</w:t>
                            </w:r>
                            <w:r w:rsidR="004D2FD3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о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зн</w:t>
                            </w:r>
                            <w:r w:rsidR="004D2FD3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а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вать</w:t>
                            </w:r>
                            <w:proofErr w:type="gramEnd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 что не </w:t>
                            </w:r>
                            <w:r w:rsidR="004D2FD3" w:rsidRPr="004D2FD3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понимаешь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 темы с уроков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п</w:t>
                            </w:r>
                            <w:r w:rsidR="004D2FD3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о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т</w:t>
                            </w:r>
                            <w:r w:rsidR="004D2FD3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о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му-что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 в какой то момент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р</w:t>
                            </w:r>
                            <w:r w:rsidR="004D2FD3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о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слаби</w:t>
                            </w:r>
                            <w:r w:rsidR="004D2FD3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лс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я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 и вся вена на тебе. Мне кажется проблемы начались с самого начала так как не сталкивался с этим </w:t>
                            </w:r>
                            <w:proofErr w:type="gramStart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раньше( с</w:t>
                            </w:r>
                            <w:proofErr w:type="gramEnd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  </w:t>
                            </w:r>
                            <w:r w:rsidR="00CC69C0" w:rsidRPr="00545A30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программи</w:t>
                            </w:r>
                            <w:r w:rsidR="00CC69C0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рованием ). Но сейчас к</w:t>
                            </w:r>
                            <w:r w:rsidR="004D2FD3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о</w:t>
                            </w:r>
                            <w:r w:rsidR="00CC69C0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гда понял основы сложно вернутся назад и н</w:t>
                            </w:r>
                            <w:r w:rsidR="004D2FD3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ачать</w:t>
                            </w:r>
                            <w:r w:rsidR="00CC69C0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 всё с начала так как время </w:t>
                            </w:r>
                            <w:proofErr w:type="spellStart"/>
                            <w:r w:rsidR="00CC69C0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просрал</w:t>
                            </w:r>
                            <w:proofErr w:type="spellEnd"/>
                            <w:r w:rsidR="00CC69C0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5" o:spid="_x0000_s1045" type="#_x0000_t202" style="position:absolute;margin-left:156.85pt;margin-top:340.8pt;width:331.4pt;height:93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" filled="f" stroked="f">
                <v:textbox>
                  <w:txbxContent>
                    <w:p w:rsidR="007C41E6" w:rsidRPr="00545A30" w:rsidRDefault="00545A30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Грустно </w:t>
                      </w:r>
                      <w:proofErr w:type="gramStart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ос</w:t>
                      </w:r>
                      <w:r w:rsidR="004D2FD3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о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зн</w:t>
                      </w:r>
                      <w:r w:rsidR="004D2FD3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а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вать</w:t>
                      </w:r>
                      <w:proofErr w:type="gramEnd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 что не </w:t>
                      </w:r>
                      <w:r w:rsidR="004D2FD3" w:rsidRPr="004D2FD3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понимаешь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 темы с уроков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п</w:t>
                      </w:r>
                      <w:r w:rsidR="004D2FD3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о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т</w:t>
                      </w:r>
                      <w:r w:rsidR="004D2FD3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о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му-что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 в какой то момент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р</w:t>
                      </w:r>
                      <w:r w:rsidR="004D2FD3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о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слаби</w:t>
                      </w:r>
                      <w:r w:rsidR="004D2FD3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лс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я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 и вся вена на тебе. Мне кажется проблемы начались с самого начала так как не сталкивался с этим </w:t>
                      </w:r>
                      <w:proofErr w:type="gramStart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раньше( с</w:t>
                      </w:r>
                      <w:proofErr w:type="gramEnd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  </w:t>
                      </w:r>
                      <w:r w:rsidR="00CC69C0" w:rsidRPr="00545A30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программи</w:t>
                      </w:r>
                      <w:r w:rsidR="00CC69C0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рованием ). Но сейчас к</w:t>
                      </w:r>
                      <w:r w:rsidR="004D2FD3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о</w:t>
                      </w:r>
                      <w:r w:rsidR="00CC69C0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гда понял основы сложно вернутся назад и н</w:t>
                      </w:r>
                      <w:r w:rsidR="004D2FD3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ачать</w:t>
                      </w:r>
                      <w:r w:rsidR="00CC69C0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 всё с начала так как время </w:t>
                      </w:r>
                      <w:proofErr w:type="spellStart"/>
                      <w:r w:rsidR="00CC69C0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просрал</w:t>
                      </w:r>
                      <w:proofErr w:type="spellEnd"/>
                      <w:r w:rsidR="00CC69C0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2435860</wp:posOffset>
                </wp:positionV>
                <wp:extent cx="4343400" cy="390525"/>
                <wp:effectExtent l="0" t="0" r="0" b="9525"/>
                <wp:wrapNone/>
                <wp:docPr id="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AA3146" w:rsidRDefault="00AA3146" w:rsidP="001C3739">
                            <w:pPr>
                              <w:rPr>
                                <w:rFonts w:ascii="Open Sans" w:hAnsi="Open Sans" w:cs="Open Sans"/>
                                <w:color w:val="3082C4"/>
                                <w:sz w:val="28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color w:val="3082C4"/>
                                <w:sz w:val="36"/>
                                <w:szCs w:val="36"/>
                                <w:lang w:val="ru-RU"/>
                              </w:rPr>
                              <w:t>Учёба (Июле – 2 и по сей день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2" o:spid="_x0000_s1046" type="#_x0000_t202" style="position:absolute;margin-left:156.85pt;margin-top:191.8pt;width:342pt;height:30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" filled="f" stroked="f">
                <v:textbox>
                  <w:txbxContent>
                    <w:p w:rsidR="00877E14" w:rsidRPr="00AA3146" w:rsidRDefault="00AA3146" w:rsidP="001C3739">
                      <w:pPr>
                        <w:rPr>
                          <w:rFonts w:ascii="Open Sans" w:hAnsi="Open Sans" w:cs="Open Sans"/>
                          <w:color w:val="3082C4"/>
                          <w:sz w:val="28"/>
                          <w:szCs w:val="28"/>
                          <w:lang w:val="ru-RU"/>
                        </w:rPr>
                      </w:pPr>
                      <w:r>
                        <w:rPr>
                          <w:rFonts w:ascii="Open Sans" w:hAnsi="Open Sans" w:cs="Open Sans"/>
                          <w:color w:val="3082C4"/>
                          <w:sz w:val="36"/>
                          <w:szCs w:val="36"/>
                          <w:lang w:val="ru-RU"/>
                        </w:rPr>
                        <w:t>Учёба (Июле – 2 и по сей день)</w:t>
                      </w:r>
                    </w:p>
                  </w:txbxContent>
                </v:textbox>
              </v:shape>
            </w:pict>
          </mc:Fallback>
        </mc:AlternateContent>
      </w:r>
      <w:r w:rsidR="00420C55" w:rsidRPr="003D0F5A">
        <w:rPr>
          <w:noProof/>
          <w:color w:val="614948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1991995</wp:posOffset>
                </wp:positionH>
                <wp:positionV relativeFrom="paragraph">
                  <wp:posOffset>2750185</wp:posOffset>
                </wp:positionV>
                <wp:extent cx="4208780" cy="1400175"/>
                <wp:effectExtent l="0" t="0" r="0" b="9525"/>
                <wp:wrapNone/>
                <wp:docPr id="15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08780" cy="1400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77E14" w:rsidRPr="00545A30" w:rsidRDefault="00545A30" w:rsidP="002D312E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Я начал учится на 4 день после </w:t>
                            </w:r>
                            <w:proofErr w:type="gramStart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того</w:t>
                            </w:r>
                            <w:proofErr w:type="gramEnd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 как остальные начали, и мне казалось что я быстро их догоню и стану таким же крутым </w:t>
                            </w:r>
                            <w:r w:rsidRPr="00545A30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программистом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 как Бил Гейтс или Дональд Трамп. Но жизнь не так </w:t>
                            </w:r>
                            <w:proofErr w:type="gramStart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легка</w:t>
                            </w:r>
                            <w:proofErr w:type="gramEnd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 как мы думаем и мне пришлось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ебашить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 и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ебашить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 ради своей цели, я пока не сдался и у меня уже на постоянной основе болит правая полушарие мозга. Но </w:t>
                            </w:r>
                            <w:proofErr w:type="gramStart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не смотря</w:t>
                            </w:r>
                            <w:proofErr w:type="gramEnd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 на это я не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остановилсь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3" o:spid="_x0000_s1047" type="#_x0000_t202" style="position:absolute;margin-left:156.85pt;margin-top:216.55pt;width:331.4pt;height:110.2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" filled="f" stroked="f">
                <v:textbox>
                  <w:txbxContent>
                    <w:p w:rsidR="00877E14" w:rsidRPr="00545A30" w:rsidRDefault="00545A30" w:rsidP="002D312E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Я начал учится на 4 день после </w:t>
                      </w:r>
                      <w:proofErr w:type="gramStart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того</w:t>
                      </w:r>
                      <w:proofErr w:type="gramEnd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 как остальные начали, и мне казалось что я быстро их догоню и стану таким же крутым </w:t>
                      </w:r>
                      <w:r w:rsidRPr="00545A30"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программистом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 как Бил Гейтс или Дональд Трамп. Но жизнь не так </w:t>
                      </w:r>
                      <w:proofErr w:type="gramStart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легка</w:t>
                      </w:r>
                      <w:proofErr w:type="gramEnd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 как мы думаем и мне пришлось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ебашить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 и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ебашить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 ради своей цели, я пока не сдался и у меня уже на постоянной основе болит правая полушарие мозга. Но </w:t>
                      </w:r>
                      <w:proofErr w:type="gramStart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не смотря</w:t>
                      </w:r>
                      <w:proofErr w:type="gramEnd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 на это я не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остановилсь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   </w:t>
                      </w:r>
                    </w:p>
                  </w:txbxContent>
                </v:textbox>
              </v:shape>
            </w:pict>
          </mc:Fallback>
        </mc:AlternateContent>
      </w:r>
      <w:r w:rsidR="0064182C"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66750</wp:posOffset>
                </wp:positionH>
                <wp:positionV relativeFrom="paragraph">
                  <wp:posOffset>5257800</wp:posOffset>
                </wp:positionV>
                <wp:extent cx="2299970" cy="438150"/>
                <wp:effectExtent l="0" t="0" r="0" b="0"/>
                <wp:wrapNone/>
                <wp:docPr id="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438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0AD3" w:rsidRPr="00CC69C0" w:rsidRDefault="00CC69C0" w:rsidP="0058360C">
                            <w:pPr>
                              <w:jc w:val="right"/>
                              <w:rPr>
                                <w:rFonts w:ascii="Proza Libre light" w:hAnsi="Proza Libre light" w:cs="Open Sans Semibold"/>
                                <w:color w:val="3082C4"/>
                                <w:spacing w:val="20"/>
                                <w:sz w:val="40"/>
                                <w:szCs w:val="40"/>
                                <w:lang w:val="ru-RU"/>
                              </w:rPr>
                            </w:pPr>
                            <w:r>
                              <w:rPr>
                                <w:rFonts w:ascii="Proza Libre light" w:hAnsi="Proza Libre light" w:cs="Open Sans Semibold"/>
                                <w:color w:val="3082C4"/>
                                <w:spacing w:val="20"/>
                                <w:sz w:val="40"/>
                                <w:szCs w:val="40"/>
                                <w:lang w:val="ru-RU"/>
                              </w:rPr>
                              <w:t xml:space="preserve">Цели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6" o:spid="_x0000_s1048" type="#_x0000_t202" style="position:absolute;margin-left:-52.5pt;margin-top:414pt;width:181.1pt;height:3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ubguwIAAMI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" filled="f" stroked="f">
                <v:textbox>
                  <w:txbxContent>
                    <w:p w:rsidR="00220AD3" w:rsidRPr="00CC69C0" w:rsidRDefault="00CC69C0" w:rsidP="0058360C">
                      <w:pPr>
                        <w:jc w:val="right"/>
                        <w:rPr>
                          <w:rFonts w:ascii="Proza Libre light" w:hAnsi="Proza Libre light" w:cs="Open Sans Semibold"/>
                          <w:color w:val="3082C4"/>
                          <w:spacing w:val="20"/>
                          <w:sz w:val="40"/>
                          <w:szCs w:val="40"/>
                          <w:lang w:val="ru-RU"/>
                        </w:rPr>
                      </w:pPr>
                      <w:r>
                        <w:rPr>
                          <w:rFonts w:ascii="Proza Libre light" w:hAnsi="Proza Libre light" w:cs="Open Sans Semibold"/>
                          <w:color w:val="3082C4"/>
                          <w:spacing w:val="20"/>
                          <w:sz w:val="40"/>
                          <w:szCs w:val="40"/>
                          <w:lang w:val="ru-RU"/>
                        </w:rPr>
                        <w:t xml:space="preserve">Цели </w:t>
                      </w:r>
                    </w:p>
                  </w:txbxContent>
                </v:textbox>
              </v:shape>
            </w:pict>
          </mc:Fallback>
        </mc:AlternateContent>
      </w:r>
      <w:r w:rsidR="0027066D"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589915</wp:posOffset>
                </wp:positionH>
                <wp:positionV relativeFrom="paragraph">
                  <wp:posOffset>5762625</wp:posOffset>
                </wp:positionV>
                <wp:extent cx="2223770" cy="3343275"/>
                <wp:effectExtent l="0" t="0" r="0" b="9525"/>
                <wp:wrapNone/>
                <wp:docPr id="18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3770" cy="3343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20AD3" w:rsidRPr="00CC69C0" w:rsidRDefault="00CC69C0" w:rsidP="0027066D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Как я уже сказал стать такими же крутыми программистами как Бил Гейтс и Бен Ладен. И очень хочу поработать в компании 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</w:rPr>
                              <w:t>Valve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. В мире программирования больше пока целей не </w:t>
                            </w:r>
                            <w:proofErr w:type="gramStart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>ставил</w:t>
                            </w:r>
                            <w:proofErr w:type="gramEnd"/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181818"/>
                                <w:lang w:val="ru-RU"/>
                              </w:rPr>
                              <w:t xml:space="preserve"> а даже если ставил то я вам не скажу.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7" o:spid="_x0000_s1049" type="#_x0000_t202" style="position:absolute;margin-left:-46.45pt;margin-top:453.75pt;width:175.1pt;height:26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" filled="f" stroked="f">
                <v:textbox>
                  <w:txbxContent>
                    <w:p w:rsidR="00220AD3" w:rsidRPr="00CC69C0" w:rsidRDefault="00CC69C0" w:rsidP="0027066D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Как я уже сказал стать такими же крутыми программистами как Бил Гейтс и Бен Ладен. И очень хочу поработать в компании 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</w:rPr>
                        <w:t>Valve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. В мире программирования больше пока целей не </w:t>
                      </w:r>
                      <w:proofErr w:type="gramStart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>ставил</w:t>
                      </w:r>
                      <w:proofErr w:type="gramEnd"/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181818"/>
                          <w:lang w:val="ru-RU"/>
                        </w:rPr>
                        <w:t xml:space="preserve"> а даже если ставил то я вам не скажу.  </w:t>
                      </w:r>
                    </w:p>
                  </w:txbxContent>
                </v:textbox>
              </v:shape>
            </w:pict>
          </mc:Fallback>
        </mc:AlternateContent>
      </w:r>
      <w:r w:rsidR="0027066D">
        <w:rPr>
          <w:noProof/>
          <w:color w:val="FFFFFF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1143000</wp:posOffset>
                </wp:positionH>
                <wp:positionV relativeFrom="margin">
                  <wp:posOffset>-914400</wp:posOffset>
                </wp:positionV>
                <wp:extent cx="237744" cy="237744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744" cy="237744"/>
                        </a:xfrm>
                        <a:prstGeom prst="rect">
                          <a:avLst/>
                        </a:prstGeom>
                        <a:solidFill>
                          <a:srgbClr val="1C1C1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2B9B38" id="Rectangle 31" o:spid="_x0000_s1026" style="position:absolute;margin-left:-90pt;margin-top:-1in;width:18.7pt;height:18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" fillcolor="#1c1c1c" stroked="f" strokeweight="1pt">
                <w10:wrap anchory="margin"/>
              </v:rect>
            </w:pict>
          </mc:Fallback>
        </mc:AlternateContent>
      </w:r>
      <w:bookmarkStart w:id="0" w:name="_GoBack"/>
      <w:r w:rsidR="00182765">
        <w:rPr>
          <w:noProof/>
        </w:rPr>
        <mc:AlternateContent>
          <mc:Choice Requires="wps">
            <w:drawing>
              <wp:anchor distT="0" distB="0" distL="114300" distR="114300" simplePos="0" relativeHeight="251645246" behindDoc="0" locked="0" layoutInCell="1" allowOverlap="1">
                <wp:simplePos x="0" y="0"/>
                <wp:positionH relativeFrom="column">
                  <wp:posOffset>-909320</wp:posOffset>
                </wp:positionH>
                <wp:positionV relativeFrom="paragraph">
                  <wp:posOffset>-680720</wp:posOffset>
                </wp:positionV>
                <wp:extent cx="7315200" cy="9601200"/>
                <wp:effectExtent l="0" t="0" r="0" b="0"/>
                <wp:wrapNone/>
                <wp:docPr id="24" name="Rectangle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9601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648DB6" id="Rectangle 135" o:spid="_x0000_s1026" style="position:absolute;margin-left:-71.6pt;margin-top:-53.6pt;width:8in;height:756pt;z-index:251645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" fillcolor="white [3212]" stroked="f"/>
            </w:pict>
          </mc:Fallback>
        </mc:AlternateContent>
      </w:r>
      <w:bookmarkEnd w:id="0"/>
      <w:r w:rsidR="00182765"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-1143000</wp:posOffset>
                </wp:positionH>
                <wp:positionV relativeFrom="paragraph">
                  <wp:posOffset>-908685</wp:posOffset>
                </wp:positionV>
                <wp:extent cx="7772400" cy="10057765"/>
                <wp:effectExtent l="0" t="0" r="0" b="635"/>
                <wp:wrapNone/>
                <wp:docPr id="14" name="Rectangle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7765"/>
                        </a:xfrm>
                        <a:prstGeom prst="rect">
                          <a:avLst/>
                        </a:prstGeom>
                        <a:solidFill>
                          <a:srgbClr val="3082C4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8CCB86" id="Rectangle 132" o:spid="_x0000_s1026" style="position:absolute;margin-left:-90pt;margin-top:-71.55pt;width:612pt;height:791.9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" fillcolor="#3082c4" stroked="f"/>
            </w:pict>
          </mc:Fallback>
        </mc:AlternateContent>
      </w:r>
      <w:r w:rsidR="00182765" w:rsidRPr="002D312E">
        <w:rPr>
          <w:noProof/>
          <w:color w:val="181818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-669290</wp:posOffset>
                </wp:positionH>
                <wp:positionV relativeFrom="paragraph">
                  <wp:posOffset>2581275</wp:posOffset>
                </wp:positionV>
                <wp:extent cx="2299970" cy="390525"/>
                <wp:effectExtent l="0" t="0" r="0" b="0"/>
                <wp:wrapNone/>
                <wp:docPr id="8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9970" cy="390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F5B3B" w:rsidRPr="00AA3146" w:rsidRDefault="00AA3146" w:rsidP="0058360C">
                            <w:pPr>
                              <w:jc w:val="right"/>
                              <w:rPr>
                                <w:rFonts w:ascii="Proza Libre light" w:hAnsi="Proza Libre light" w:cs="Open Sans Semibold"/>
                                <w:color w:val="1C1C1C"/>
                                <w:spacing w:val="20"/>
                                <w:sz w:val="40"/>
                                <w:szCs w:val="40"/>
                                <w:u w:val="single"/>
                                <w:lang w:val="ru-RU"/>
                              </w:rPr>
                            </w:pPr>
                            <w:r>
                              <w:rPr>
                                <w:rFonts w:ascii="Proza Libre light" w:hAnsi="Proza Libre light" w:cs="Open Sans Semibold"/>
                                <w:color w:val="1C1C1C"/>
                                <w:spacing w:val="20"/>
                                <w:sz w:val="40"/>
                                <w:szCs w:val="40"/>
                                <w:lang w:val="ru-RU"/>
                              </w:rPr>
                              <w:t xml:space="preserve">Опыт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0" o:spid="_x0000_s1050" type="#_x0000_t202" style="position:absolute;margin-left:-52.7pt;margin-top:203.25pt;width:181.1pt;height:30.7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" filled="f" stroked="f">
                <v:textbox>
                  <w:txbxContent>
                    <w:p w:rsidR="004F5B3B" w:rsidRPr="00AA3146" w:rsidRDefault="00AA3146" w:rsidP="0058360C">
                      <w:pPr>
                        <w:jc w:val="right"/>
                        <w:rPr>
                          <w:rFonts w:ascii="Proza Libre light" w:hAnsi="Proza Libre light" w:cs="Open Sans Semibold"/>
                          <w:color w:val="1C1C1C"/>
                          <w:spacing w:val="20"/>
                          <w:sz w:val="40"/>
                          <w:szCs w:val="40"/>
                          <w:u w:val="single"/>
                          <w:lang w:val="ru-RU"/>
                        </w:rPr>
                      </w:pPr>
                      <w:r>
                        <w:rPr>
                          <w:rFonts w:ascii="Proza Libre light" w:hAnsi="Proza Libre light" w:cs="Open Sans Semibold"/>
                          <w:color w:val="1C1C1C"/>
                          <w:spacing w:val="20"/>
                          <w:sz w:val="40"/>
                          <w:szCs w:val="40"/>
                          <w:lang w:val="ru-RU"/>
                        </w:rPr>
                        <w:t xml:space="preserve">Опыт       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D659C" w:rsidSect="001D7C9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Proza Libre SEMIBOLD">
    <w:altName w:val="Cambria"/>
    <w:panose1 w:val="00000000000000000000"/>
    <w:charset w:val="00"/>
    <w:family w:val="roman"/>
    <w:notTrueType/>
    <w:pitch w:val="default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Proza Libre ligh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14C08"/>
    <w:multiLevelType w:val="hybridMultilevel"/>
    <w:tmpl w:val="AC7CBF76"/>
    <w:lvl w:ilvl="0" w:tplc="0FFC79FE">
      <w:numFmt w:val="bullet"/>
      <w:lvlText w:val=""/>
      <w:lvlJc w:val="left"/>
      <w:pPr>
        <w:ind w:left="720" w:hanging="360"/>
      </w:pPr>
      <w:rPr>
        <w:rFonts w:ascii="Wingdings" w:eastAsia="Calibri" w:hAnsi="Wingdings" w:cs="Arial" w:hint="default"/>
        <w:color w:val="A2A1A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c0MjE2MzQ3NzRW0lEKTi0uzszPAykwqQUAfsxZCiwAAAA="/>
  </w:docVars>
  <w:rsids>
    <w:rsidRoot w:val="001D7C9D"/>
    <w:rsid w:val="00000D0B"/>
    <w:rsid w:val="00001704"/>
    <w:rsid w:val="0000545A"/>
    <w:rsid w:val="00005B26"/>
    <w:rsid w:val="00006879"/>
    <w:rsid w:val="00007AC9"/>
    <w:rsid w:val="00010076"/>
    <w:rsid w:val="000100AC"/>
    <w:rsid w:val="00011445"/>
    <w:rsid w:val="0001213B"/>
    <w:rsid w:val="00012AE9"/>
    <w:rsid w:val="0001352C"/>
    <w:rsid w:val="00013CED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66B0D"/>
    <w:rsid w:val="0007093F"/>
    <w:rsid w:val="00071529"/>
    <w:rsid w:val="0007266F"/>
    <w:rsid w:val="00073F20"/>
    <w:rsid w:val="00073FB3"/>
    <w:rsid w:val="00075081"/>
    <w:rsid w:val="000751F9"/>
    <w:rsid w:val="00075672"/>
    <w:rsid w:val="000756D0"/>
    <w:rsid w:val="0007771D"/>
    <w:rsid w:val="00080B66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09A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359"/>
    <w:rsid w:val="001357B8"/>
    <w:rsid w:val="0013674A"/>
    <w:rsid w:val="001373EC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2765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2E3C"/>
    <w:rsid w:val="001B45B5"/>
    <w:rsid w:val="001B488E"/>
    <w:rsid w:val="001B707E"/>
    <w:rsid w:val="001C0D47"/>
    <w:rsid w:val="001C2406"/>
    <w:rsid w:val="001C32FA"/>
    <w:rsid w:val="001C3739"/>
    <w:rsid w:val="001C442E"/>
    <w:rsid w:val="001C7BF9"/>
    <w:rsid w:val="001D45D2"/>
    <w:rsid w:val="001D5E6C"/>
    <w:rsid w:val="001D6BE8"/>
    <w:rsid w:val="001D741A"/>
    <w:rsid w:val="001D7626"/>
    <w:rsid w:val="001D7645"/>
    <w:rsid w:val="001D7C9D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560"/>
    <w:rsid w:val="00211B46"/>
    <w:rsid w:val="00212603"/>
    <w:rsid w:val="00213FA0"/>
    <w:rsid w:val="00215FCD"/>
    <w:rsid w:val="00217042"/>
    <w:rsid w:val="00217B1C"/>
    <w:rsid w:val="00220AD3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281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066D"/>
    <w:rsid w:val="00271C2B"/>
    <w:rsid w:val="00273F9E"/>
    <w:rsid w:val="002775C5"/>
    <w:rsid w:val="00281E57"/>
    <w:rsid w:val="0028261E"/>
    <w:rsid w:val="00282B7F"/>
    <w:rsid w:val="00282D84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2973"/>
    <w:rsid w:val="002C5200"/>
    <w:rsid w:val="002C5B29"/>
    <w:rsid w:val="002C69DB"/>
    <w:rsid w:val="002D0C56"/>
    <w:rsid w:val="002D306E"/>
    <w:rsid w:val="002D312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1372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29E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3C81"/>
    <w:rsid w:val="003505B2"/>
    <w:rsid w:val="0035412A"/>
    <w:rsid w:val="0035597B"/>
    <w:rsid w:val="00356060"/>
    <w:rsid w:val="003575AA"/>
    <w:rsid w:val="00357607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D6F"/>
    <w:rsid w:val="00381E1E"/>
    <w:rsid w:val="003827DF"/>
    <w:rsid w:val="00385546"/>
    <w:rsid w:val="00385D14"/>
    <w:rsid w:val="00386C36"/>
    <w:rsid w:val="00386F0A"/>
    <w:rsid w:val="00387C09"/>
    <w:rsid w:val="00387FA8"/>
    <w:rsid w:val="00390952"/>
    <w:rsid w:val="00391876"/>
    <w:rsid w:val="003926E7"/>
    <w:rsid w:val="00393168"/>
    <w:rsid w:val="003934B9"/>
    <w:rsid w:val="00395E4E"/>
    <w:rsid w:val="003961F1"/>
    <w:rsid w:val="003963B7"/>
    <w:rsid w:val="003974BC"/>
    <w:rsid w:val="003A081A"/>
    <w:rsid w:val="003A420A"/>
    <w:rsid w:val="003A5E03"/>
    <w:rsid w:val="003A6FD8"/>
    <w:rsid w:val="003B0F45"/>
    <w:rsid w:val="003B1092"/>
    <w:rsid w:val="003B13A4"/>
    <w:rsid w:val="003B1CA2"/>
    <w:rsid w:val="003B66EB"/>
    <w:rsid w:val="003B7461"/>
    <w:rsid w:val="003C057C"/>
    <w:rsid w:val="003D0F5A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25A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0C55"/>
    <w:rsid w:val="00422B02"/>
    <w:rsid w:val="00425C91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1FD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84D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1E14"/>
    <w:rsid w:val="004936A4"/>
    <w:rsid w:val="00497993"/>
    <w:rsid w:val="004A0ECD"/>
    <w:rsid w:val="004A2E9A"/>
    <w:rsid w:val="004A348E"/>
    <w:rsid w:val="004A4B97"/>
    <w:rsid w:val="004A4C59"/>
    <w:rsid w:val="004A5F82"/>
    <w:rsid w:val="004A79A7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0D86"/>
    <w:rsid w:val="004D2FD3"/>
    <w:rsid w:val="004D3C30"/>
    <w:rsid w:val="004D7F1F"/>
    <w:rsid w:val="004E28B0"/>
    <w:rsid w:val="004E4569"/>
    <w:rsid w:val="004E5D28"/>
    <w:rsid w:val="004E6E36"/>
    <w:rsid w:val="004E7BE0"/>
    <w:rsid w:val="004F346A"/>
    <w:rsid w:val="004F5B3B"/>
    <w:rsid w:val="00502CBD"/>
    <w:rsid w:val="005048FC"/>
    <w:rsid w:val="00505A47"/>
    <w:rsid w:val="00506BBD"/>
    <w:rsid w:val="0050777E"/>
    <w:rsid w:val="00507800"/>
    <w:rsid w:val="005079E8"/>
    <w:rsid w:val="005128B7"/>
    <w:rsid w:val="00513031"/>
    <w:rsid w:val="005142DE"/>
    <w:rsid w:val="005145D8"/>
    <w:rsid w:val="005229DF"/>
    <w:rsid w:val="00525306"/>
    <w:rsid w:val="005305A4"/>
    <w:rsid w:val="00530DE8"/>
    <w:rsid w:val="00530ED6"/>
    <w:rsid w:val="00531BBD"/>
    <w:rsid w:val="00531CD9"/>
    <w:rsid w:val="00531DD7"/>
    <w:rsid w:val="005341F5"/>
    <w:rsid w:val="005356B9"/>
    <w:rsid w:val="0054053B"/>
    <w:rsid w:val="00540EE1"/>
    <w:rsid w:val="0054105B"/>
    <w:rsid w:val="0054220A"/>
    <w:rsid w:val="005426DA"/>
    <w:rsid w:val="00545A30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360C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616D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7FB"/>
    <w:rsid w:val="005F0EEB"/>
    <w:rsid w:val="005F1B67"/>
    <w:rsid w:val="005F1BFA"/>
    <w:rsid w:val="005F2703"/>
    <w:rsid w:val="005F29E5"/>
    <w:rsid w:val="005F3C54"/>
    <w:rsid w:val="005F521A"/>
    <w:rsid w:val="005F5471"/>
    <w:rsid w:val="005F6010"/>
    <w:rsid w:val="005F6B58"/>
    <w:rsid w:val="00601EE2"/>
    <w:rsid w:val="00604277"/>
    <w:rsid w:val="00610F96"/>
    <w:rsid w:val="00621493"/>
    <w:rsid w:val="00623B28"/>
    <w:rsid w:val="00631A57"/>
    <w:rsid w:val="00636CFF"/>
    <w:rsid w:val="00636E53"/>
    <w:rsid w:val="00637962"/>
    <w:rsid w:val="00641005"/>
    <w:rsid w:val="0064182C"/>
    <w:rsid w:val="00642A28"/>
    <w:rsid w:val="006430EA"/>
    <w:rsid w:val="0064344E"/>
    <w:rsid w:val="00651746"/>
    <w:rsid w:val="00653815"/>
    <w:rsid w:val="0065557F"/>
    <w:rsid w:val="00660BB1"/>
    <w:rsid w:val="00661373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1986"/>
    <w:rsid w:val="006C2FE7"/>
    <w:rsid w:val="006C46B3"/>
    <w:rsid w:val="006C602E"/>
    <w:rsid w:val="006C6326"/>
    <w:rsid w:val="006C7566"/>
    <w:rsid w:val="006C7923"/>
    <w:rsid w:val="006D1F8F"/>
    <w:rsid w:val="006D2DEB"/>
    <w:rsid w:val="006D51F8"/>
    <w:rsid w:val="006D7ED7"/>
    <w:rsid w:val="006E04A3"/>
    <w:rsid w:val="006E16FB"/>
    <w:rsid w:val="006E2A8C"/>
    <w:rsid w:val="006E56E3"/>
    <w:rsid w:val="006E692E"/>
    <w:rsid w:val="00700C0D"/>
    <w:rsid w:val="007012BC"/>
    <w:rsid w:val="00702244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39F"/>
    <w:rsid w:val="007417A4"/>
    <w:rsid w:val="00742683"/>
    <w:rsid w:val="00742BFA"/>
    <w:rsid w:val="00743305"/>
    <w:rsid w:val="00755B57"/>
    <w:rsid w:val="00757023"/>
    <w:rsid w:val="00757E08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41E6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7F5EC5"/>
    <w:rsid w:val="008002C7"/>
    <w:rsid w:val="0080136E"/>
    <w:rsid w:val="00801CA6"/>
    <w:rsid w:val="0080675C"/>
    <w:rsid w:val="008068DF"/>
    <w:rsid w:val="008073D4"/>
    <w:rsid w:val="0081005F"/>
    <w:rsid w:val="008102C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6AB9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7737A"/>
    <w:rsid w:val="00877E14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44DD"/>
    <w:rsid w:val="009951EC"/>
    <w:rsid w:val="00995E8A"/>
    <w:rsid w:val="009A14E9"/>
    <w:rsid w:val="009A180D"/>
    <w:rsid w:val="009A2729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3C5"/>
    <w:rsid w:val="00A038B3"/>
    <w:rsid w:val="00A04C35"/>
    <w:rsid w:val="00A10E1F"/>
    <w:rsid w:val="00A11492"/>
    <w:rsid w:val="00A11636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8B5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0664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146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07A2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0E6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4114"/>
    <w:rsid w:val="00B15756"/>
    <w:rsid w:val="00B15C67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A705A"/>
    <w:rsid w:val="00BB7260"/>
    <w:rsid w:val="00BB796F"/>
    <w:rsid w:val="00BC0AF6"/>
    <w:rsid w:val="00BC1972"/>
    <w:rsid w:val="00BC1EC6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4061"/>
    <w:rsid w:val="00BF4783"/>
    <w:rsid w:val="00BF65EC"/>
    <w:rsid w:val="00C0208A"/>
    <w:rsid w:val="00C03CF9"/>
    <w:rsid w:val="00C05648"/>
    <w:rsid w:val="00C056EA"/>
    <w:rsid w:val="00C05FC1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275C"/>
    <w:rsid w:val="00C52E4B"/>
    <w:rsid w:val="00C537C4"/>
    <w:rsid w:val="00C55ACF"/>
    <w:rsid w:val="00C57912"/>
    <w:rsid w:val="00C57B5E"/>
    <w:rsid w:val="00C57FD8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3EBC"/>
    <w:rsid w:val="00C94DCE"/>
    <w:rsid w:val="00C96709"/>
    <w:rsid w:val="00CA14C6"/>
    <w:rsid w:val="00CA3368"/>
    <w:rsid w:val="00CA58D0"/>
    <w:rsid w:val="00CA749A"/>
    <w:rsid w:val="00CB0496"/>
    <w:rsid w:val="00CB27C3"/>
    <w:rsid w:val="00CB585B"/>
    <w:rsid w:val="00CB6FEC"/>
    <w:rsid w:val="00CC08BD"/>
    <w:rsid w:val="00CC168A"/>
    <w:rsid w:val="00CC1C98"/>
    <w:rsid w:val="00CC380F"/>
    <w:rsid w:val="00CC558C"/>
    <w:rsid w:val="00CC590F"/>
    <w:rsid w:val="00CC69C0"/>
    <w:rsid w:val="00CC79C7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3696"/>
    <w:rsid w:val="00D25DB1"/>
    <w:rsid w:val="00D30197"/>
    <w:rsid w:val="00D30E91"/>
    <w:rsid w:val="00D30FFC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7766"/>
    <w:rsid w:val="00D70712"/>
    <w:rsid w:val="00D745E4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ADE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4868"/>
    <w:rsid w:val="00E35220"/>
    <w:rsid w:val="00E375A5"/>
    <w:rsid w:val="00E37902"/>
    <w:rsid w:val="00E434E0"/>
    <w:rsid w:val="00E44A55"/>
    <w:rsid w:val="00E4518B"/>
    <w:rsid w:val="00E45813"/>
    <w:rsid w:val="00E462F3"/>
    <w:rsid w:val="00E500AE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57826"/>
    <w:rsid w:val="00E6011C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480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1BB4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2A9E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8D0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508B"/>
    <w:rsid w:val="00F2542D"/>
    <w:rsid w:val="00F258F7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7697D"/>
    <w:rsid w:val="00F80D41"/>
    <w:rsid w:val="00F82187"/>
    <w:rsid w:val="00F85633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1f0f0,#1b1c1c,silver,#b9d7da,#678385,#bed2d9,#eef6f8,#fafeff"/>
    </o:shapedefaults>
    <o:shapelayout v:ext="edit">
      <o:idmap v:ext="edit" data="1"/>
    </o:shapelayout>
  </w:shapeDefaults>
  <w:decimalSymbol w:val=","/>
  <w:listSeparator w:val=";"/>
  <w14:docId w14:val="497F0EFC"/>
  <w15:chartTrackingRefBased/>
  <w15:docId w15:val="{1787C778-E3E3-4876-908D-BD776005D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D7C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uiPriority w:val="99"/>
    <w:unhideWhenUsed/>
    <w:rsid w:val="00D30F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66A0832-29CF-4684-BEDB-0C2E6E0D67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салман сеитмаметов</cp:lastModifiedBy>
  <cp:revision>2</cp:revision>
  <dcterms:created xsi:type="dcterms:W3CDTF">2024-12-25T12:53:00Z</dcterms:created>
  <dcterms:modified xsi:type="dcterms:W3CDTF">2024-12-25T12:53:00Z</dcterms:modified>
</cp:coreProperties>
</file>